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Vancouver</w:t>
      </w:r>
    </w:p>
    <w:bookmarkStart w:id="21" w:name="X5d462df62f048ecd5ad84bad1118a4bbc84d783"/>
    <w:p>
      <w:pPr>
        <w:pStyle w:val="Heading1"/>
      </w:pPr>
      <w:r>
        <w:t xml:space="preserve">Cover Letter for Marine Engineer Position in Canada Vancouver</w:t>
      </w:r>
    </w:p>
    <w:p>
      <w:pPr>
        <w:pStyle w:val="FirstParagraph"/>
      </w:pPr>
      <w:r>
        <w:rPr>
          <w:bCs/>
          <w:b/>
        </w:rPr>
        <w:t xml:space="preserve">John Doe</w:t>
      </w:r>
      <w:r>
        <w:br/>
      </w:r>
      <w:r>
        <w:t xml:space="preserve">123 Maritime Way</w:t>
      </w:r>
      <w:r>
        <w:br/>
      </w:r>
      <w:r>
        <w:t xml:space="preserve">Vancouver, BC V6B 3A9</w:t>
      </w:r>
      <w:r>
        <w:br/>
      </w:r>
      <w:r>
        <w:t xml:space="preserve">john.doe@email.com | (604) 555-1234</w:t>
      </w:r>
    </w:p>
    <w:p>
      <w:pPr>
        <w:pStyle w:val="BodyText"/>
      </w:pPr>
      <w:r>
        <w:t xml:space="preserve">April 5, 2024</w:t>
      </w:r>
    </w:p>
    <w:p>
      <w:pPr>
        <w:pStyle w:val="BodyText"/>
      </w:pPr>
      <w:r>
        <w:t xml:space="preserve">Hiring Manager</w:t>
      </w:r>
      <w:r>
        <w:br/>
      </w:r>
      <w:r>
        <w:t xml:space="preserve">Vancouver Marine Engineering Solutions Inc.</w:t>
      </w:r>
      <w:r>
        <w:br/>
      </w:r>
      <w:r>
        <w:t xml:space="preserve">456 Harbor Drive</w:t>
      </w:r>
      <w:r>
        <w:br/>
      </w:r>
      <w:r>
        <w:t xml:space="preserve">Vancouver, BC V6C 1A1</w:t>
      </w:r>
    </w:p>
    <w:bookmarkStart w:id="20" w:name="dear-hiring-manager"/>
    <w:p>
      <w:pPr>
        <w:pStyle w:val="Heading2"/>
      </w:pPr>
      <w:r>
        <w:t xml:space="preserve">Dear Hiring Manager,</w:t>
      </w:r>
    </w:p>
    <w:p>
      <w:pPr>
        <w:pStyle w:val="FirstParagraph"/>
      </w:pPr>
      <w:r>
        <w:t xml:space="preserve">As a highly motivated and experienced Marine Engineer with over a decade of expertise in vessel operations, maintenance, and system optimization, I am excited to apply for the Marine Engineer position at your esteemed organization in Canada Vancouver. The opportunity to contribute my technical knowledge, leadership skills, and passion for maritime innovation aligns perfectly with my career goals and the vibrant opportunities available in Canada’s West Coast.</w:t>
      </w:r>
    </w:p>
    <w:p>
      <w:pPr>
        <w:pStyle w:val="BodyText"/>
      </w:pPr>
      <w:r>
        <w:t xml:space="preserve">Having worked on a diverse range of vessels—from commercial cargo ships to luxury cruise liners—I have developed a comprehensive understanding of marine engineering principles, safety protocols, and environmental compliance. My background includes hands-on experience with propulsion systems, electrical infrastructure, and emergency response procedures, ensuring the seamless operation of complex maritime equipment. I am particularly drawn to Canada Vancouver due to its strategic location as a hub for international trade and its commitment to sustainable maritime practices, which resonate deeply with my professional values.</w:t>
      </w:r>
    </w:p>
    <w:p>
      <w:pPr>
        <w:pStyle w:val="BodyText"/>
      </w:pPr>
      <w:r>
        <w:t xml:space="preserve">One of my most rewarding experiences was serving as a Lead Marine Engineer on the *MV Pacific Voyager*, where I spearheaded a fleet-wide overhaul of fuel efficiency systems. This initiative reduced emissions by 18% while improving operational costs by 22%, demonstrating my ability to balance technical excellence with environmental responsibility. My work in Vancouver’s maritime industry has also involved collaborating with local regulatory bodies to ensure adherence to the Canadian Marine Regulations (CMR) and International Maritime Organization (IMO) standards, a critical component of any marine engineering role in Canada.</w:t>
      </w:r>
    </w:p>
    <w:p>
      <w:pPr>
        <w:pStyle w:val="BodyText"/>
      </w:pPr>
      <w:r>
        <w:t xml:space="preserve">The dynamic environment of Canada Vancouver offers unique challenges and opportunities that I am eager to embrace. As a city known for its bustling port, advanced shipbuilding facilities, and innovation in green technology, Vancouver is at the forefront of modern maritime solutions. My expertise in integrating cutting-edge technologies such as hybrid propulsion systems and automated monitoring tools would allow me to contribute meaningfully to your organization’s goals of efficiency, sustainability, and safety. I am particularly interested in exploring how marine engineering can support Canada’s transition to a low-carbon economy, a priority for both the government and private sector.</w:t>
      </w:r>
    </w:p>
    <w:p>
      <w:pPr>
        <w:pStyle w:val="BodyText"/>
      </w:pPr>
      <w:r>
        <w:t xml:space="preserve">My professional journey has been defined by a commitment to continuous learning and adaptability. I hold certifications from the Canadian Marine Engineering Certification Board (CMECB) and have completed advanced training in marine automation systems through the National Shipbuilding Research Program (NSRP). Additionally, my fluency in English and basic proficiency in French, combined with strong interpersonal skills, enable me to collaborate effectively with multinational teams. Whether working on a ship’s engine room or coordinating with shore-based engineers, I prioritize teamwork, precision, and a customer-centric approach.</w:t>
      </w:r>
    </w:p>
    <w:p>
      <w:pPr>
        <w:pStyle w:val="BodyText"/>
      </w:pPr>
      <w:r>
        <w:t xml:space="preserve">What sets me apart as a Marine Engineer is my ability to combine technical expertise with problem-solving creativity. For instance, during a critical malfunction on the *SS Arctic Star*, I devised an emergency repair plan that minimized downtime and prevented potential environmental hazards. This incident underscored the importance of proactive maintenance and quick decision-making—qualities that I believe are essential for success in Canada Vancouver’s fast-paced maritime sector. Moreover, my experience with remote monitoring systems has allowed me to stay ahead of potential issues, ensuring vessels operate at peak performance even in challenging conditions.</w:t>
      </w:r>
    </w:p>
    <w:p>
      <w:pPr>
        <w:pStyle w:val="BodyText"/>
      </w:pPr>
      <w:r>
        <w:t xml:space="preserve">Canada Vancouver’s emphasis on innovation and sustainability is a driving force for my application. I am especially intrigued by the city’s initiatives to reduce carbon footprints through electrified ports and renewable energy integration. As a Marine Engineer, I aim to contribute to such efforts by leveraging my knowledge of alternative fuels and energy-efficient systems. My goal is not only to maintain the reliability of marine equipment but also to drive forward-thinking solutions that align with global environmental standards.</w:t>
      </w:r>
    </w:p>
    <w:p>
      <w:pPr>
        <w:pStyle w:val="BodyText"/>
      </w:pPr>
      <w:r>
        <w:t xml:space="preserve">I am confident that my technical acumen, leadership experience, and dedication to excellence make me a strong candidate for the Marine Engineer role at your organization. I would welcome the opportunity to discuss how my background and skills align with your needs. Thank you for considering my application, and I look forward to the possibility of contributing to Vancouver’s thriving maritime industr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Canada Vancouver</dc:title>
  <dc:creator/>
  <dc:language>en</dc:language>
  <cp:keywords/>
  <dcterms:created xsi:type="dcterms:W3CDTF">2026-07-21T13:36:42Z</dcterms:created>
  <dcterms:modified xsi:type="dcterms:W3CDTF">2026-07-21T13:36:42Z</dcterms:modified>
</cp:coreProperties>
</file>

<file path=docProps/custom.xml><?xml version="1.0" encoding="utf-8"?>
<Properties xmlns="http://schemas.openxmlformats.org/officeDocument/2006/custom-properties" xmlns:vt="http://schemas.openxmlformats.org/officeDocument/2006/docPropsVTypes"/>
</file>